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281DB" w14:textId="77777777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3:48:00Z</dcterms:created>
  <dcterms:modified xsi:type="dcterms:W3CDTF">2021-03-26T13:48:00Z</dcterms:modified>
</cp:coreProperties>
</file>